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626C74" w14:textId="30B0B131" w:rsidR="00ED3576" w:rsidRDefault="00CF72FB">
      <w:pPr>
        <w:rPr>
          <w:noProof/>
        </w:rPr>
      </w:pPr>
      <w:r>
        <w:rPr>
          <w:noProof/>
        </w:rPr>
        <w:t>AWS Resources Created using Cloid froamtion Stack for VPC , Ec2 instances and Laod Balancer</w:t>
      </w:r>
    </w:p>
    <w:p w14:paraId="058A6F35" w14:textId="2AD905E5" w:rsidR="00AE49E7" w:rsidRDefault="00AE49E7">
      <w:pPr>
        <w:rPr>
          <w:noProof/>
        </w:rPr>
      </w:pPr>
    </w:p>
    <w:p w14:paraId="62C3DA29" w14:textId="7BDFEF6D" w:rsidR="00AE49E7" w:rsidRPr="00805424" w:rsidRDefault="00805424">
      <w:pPr>
        <w:rPr>
          <w:b/>
          <w:bCs/>
          <w:noProof/>
        </w:rPr>
      </w:pPr>
      <w:r>
        <w:rPr>
          <w:b/>
          <w:bCs/>
          <w:noProof/>
        </w:rPr>
        <w:t>1.</w:t>
      </w:r>
      <w:r w:rsidR="00AE49E7" w:rsidRPr="00805424">
        <w:rPr>
          <w:b/>
          <w:bCs/>
          <w:noProof/>
        </w:rPr>
        <w:t>CF created confirmation</w:t>
      </w:r>
    </w:p>
    <w:p w14:paraId="66C915E6" w14:textId="09EB8537" w:rsidR="00AE49E7" w:rsidRDefault="00AE49E7">
      <w:pPr>
        <w:rPr>
          <w:noProof/>
        </w:rPr>
      </w:pPr>
      <w:r w:rsidRPr="00AE49E7">
        <w:rPr>
          <w:noProof/>
        </w:rPr>
        <w:drawing>
          <wp:inline distT="0" distB="0" distL="0" distR="0" wp14:anchorId="2B624FF2" wp14:editId="3E83F182">
            <wp:extent cx="5943600" cy="3124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AFE0B" w14:textId="11A5660E" w:rsidR="00AE49E7" w:rsidRPr="00071E45" w:rsidRDefault="00F47692">
      <w:pPr>
        <w:rPr>
          <w:b/>
          <w:bCs/>
          <w:noProof/>
        </w:rPr>
      </w:pPr>
      <w:r w:rsidRPr="00071E45">
        <w:rPr>
          <w:b/>
          <w:bCs/>
          <w:noProof/>
        </w:rPr>
        <w:t xml:space="preserve">2. </w:t>
      </w:r>
      <w:r w:rsidR="00AE49E7" w:rsidRPr="00071E45">
        <w:rPr>
          <w:b/>
          <w:bCs/>
          <w:noProof/>
        </w:rPr>
        <w:t>Load Balancer</w:t>
      </w:r>
      <w:r w:rsidRPr="00071E45">
        <w:rPr>
          <w:b/>
          <w:bCs/>
          <w:noProof/>
        </w:rPr>
        <w:t xml:space="preserve">  created</w:t>
      </w:r>
    </w:p>
    <w:p w14:paraId="7AD44A6A" w14:textId="25F5C589" w:rsidR="00CF72FB" w:rsidRDefault="00AE49E7">
      <w:r>
        <w:rPr>
          <w:noProof/>
        </w:rPr>
        <w:drawing>
          <wp:inline distT="0" distB="0" distL="0" distR="0" wp14:anchorId="7F41343E" wp14:editId="78F4E845">
            <wp:extent cx="5943600" cy="2993390"/>
            <wp:effectExtent l="0" t="0" r="0" b="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3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7E951" w14:textId="24AEAC62" w:rsidR="00A84E4D" w:rsidRDefault="00A84E4D"/>
    <w:p w14:paraId="5C17EAEA" w14:textId="48CB542C" w:rsidR="00A84E4D" w:rsidRPr="00071E45" w:rsidRDefault="00071E45">
      <w:pPr>
        <w:rPr>
          <w:b/>
          <w:bCs/>
        </w:rPr>
      </w:pPr>
      <w:r>
        <w:rPr>
          <w:b/>
          <w:bCs/>
        </w:rPr>
        <w:t xml:space="preserve">3. </w:t>
      </w:r>
      <w:r w:rsidR="00A84E4D" w:rsidRPr="00071E45">
        <w:rPr>
          <w:b/>
          <w:bCs/>
        </w:rPr>
        <w:t>Target Groups</w:t>
      </w:r>
      <w:r>
        <w:rPr>
          <w:b/>
          <w:bCs/>
        </w:rPr>
        <w:t xml:space="preserve"> created</w:t>
      </w:r>
    </w:p>
    <w:p w14:paraId="426742DE" w14:textId="56572EA0" w:rsidR="00A84E4D" w:rsidRDefault="00E71CC8">
      <w:r>
        <w:rPr>
          <w:noProof/>
        </w:rPr>
        <w:lastRenderedPageBreak/>
        <w:drawing>
          <wp:inline distT="0" distB="0" distL="0" distR="0" wp14:anchorId="69A4A1B7" wp14:editId="0010BFCD">
            <wp:extent cx="5943600" cy="3133090"/>
            <wp:effectExtent l="0" t="0" r="0" b="0"/>
            <wp:docPr id="3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7E40A" w14:textId="62812F0A" w:rsidR="00A84E4D" w:rsidRDefault="00A84E4D"/>
    <w:p w14:paraId="10F66B20" w14:textId="73C0EF09" w:rsidR="00A13A9D" w:rsidRDefault="00E51951">
      <w:r>
        <w:t xml:space="preserve">4. </w:t>
      </w:r>
      <w:r w:rsidR="00A13A9D" w:rsidRPr="00E51951">
        <w:rPr>
          <w:b/>
          <w:bCs/>
        </w:rPr>
        <w:t>EC2 instances Running</w:t>
      </w:r>
    </w:p>
    <w:p w14:paraId="7BA10D3A" w14:textId="2F31138C" w:rsidR="00A13A9D" w:rsidRDefault="000A3C44">
      <w:r>
        <w:rPr>
          <w:noProof/>
        </w:rPr>
        <w:drawing>
          <wp:inline distT="0" distB="0" distL="0" distR="0" wp14:anchorId="5619A1DA" wp14:editId="2A0D5C10">
            <wp:extent cx="5943600" cy="2872740"/>
            <wp:effectExtent l="0" t="0" r="0" b="381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7BD93" w14:textId="71C07077" w:rsidR="002E5B84" w:rsidRDefault="002E5B84"/>
    <w:p w14:paraId="7EA76AAE" w14:textId="77B49350" w:rsidR="002E5B84" w:rsidRDefault="002E5B84"/>
    <w:p w14:paraId="658458E0" w14:textId="1D907B2B" w:rsidR="002E5B84" w:rsidRPr="00E51951" w:rsidRDefault="00E51951">
      <w:pPr>
        <w:rPr>
          <w:b/>
          <w:bCs/>
        </w:rPr>
      </w:pPr>
      <w:r>
        <w:t xml:space="preserve">5. </w:t>
      </w:r>
      <w:r w:rsidR="002E5B84" w:rsidRPr="00E51951">
        <w:rPr>
          <w:b/>
          <w:bCs/>
        </w:rPr>
        <w:t>Application Accessed from Load Balancer URL</w:t>
      </w:r>
    </w:p>
    <w:p w14:paraId="436344A1" w14:textId="54CC7AE1" w:rsidR="002E5B84" w:rsidRDefault="00781A62">
      <w:r>
        <w:rPr>
          <w:noProof/>
        </w:rPr>
        <w:lastRenderedPageBreak/>
        <w:drawing>
          <wp:inline distT="0" distB="0" distL="0" distR="0" wp14:anchorId="4392E84C" wp14:editId="1412CB6F">
            <wp:extent cx="5943600" cy="3134360"/>
            <wp:effectExtent l="0" t="0" r="0" b="8890"/>
            <wp:docPr id="5" name="Picture 5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, Word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7F9B8" w14:textId="0BCF36BC" w:rsidR="002E5B84" w:rsidRDefault="002E5B84"/>
    <w:p w14:paraId="27737169" w14:textId="5AE15D3B" w:rsidR="006A136A" w:rsidRDefault="00E51951">
      <w:r>
        <w:t xml:space="preserve">6. </w:t>
      </w:r>
      <w:r w:rsidR="006A136A" w:rsidRPr="00E51951">
        <w:rPr>
          <w:b/>
          <w:bCs/>
        </w:rPr>
        <w:t>Define Area Page</w:t>
      </w:r>
    </w:p>
    <w:p w14:paraId="51629F6B" w14:textId="54A7C898" w:rsidR="006A136A" w:rsidRDefault="00AE2828">
      <w:r>
        <w:rPr>
          <w:noProof/>
        </w:rPr>
        <w:drawing>
          <wp:inline distT="0" distB="0" distL="0" distR="0" wp14:anchorId="7F84253F" wp14:editId="7B174353">
            <wp:extent cx="5943600" cy="2747010"/>
            <wp:effectExtent l="0" t="0" r="0" b="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75832" w14:textId="518F3BFF" w:rsidR="006803F7" w:rsidRDefault="006803F7"/>
    <w:p w14:paraId="7EFD8A90" w14:textId="72521B44" w:rsidR="006803F7" w:rsidRPr="00A65070" w:rsidRDefault="00E51951">
      <w:pPr>
        <w:rPr>
          <w:b/>
          <w:bCs/>
        </w:rPr>
      </w:pPr>
      <w:r>
        <w:rPr>
          <w:b/>
          <w:bCs/>
        </w:rPr>
        <w:t xml:space="preserve">7. </w:t>
      </w:r>
      <w:r w:rsidR="006803F7" w:rsidRPr="00A65070">
        <w:rPr>
          <w:b/>
          <w:bCs/>
        </w:rPr>
        <w:t>Confirmation from UI</w:t>
      </w:r>
    </w:p>
    <w:p w14:paraId="0DCD24AD" w14:textId="104BF029" w:rsidR="00551460" w:rsidRDefault="00551460">
      <w:r>
        <w:rPr>
          <w:noProof/>
        </w:rPr>
        <w:lastRenderedPageBreak/>
        <w:drawing>
          <wp:inline distT="0" distB="0" distL="0" distR="0" wp14:anchorId="05E7EC88" wp14:editId="7AE11E71">
            <wp:extent cx="5943600" cy="2190750"/>
            <wp:effectExtent l="0" t="0" r="0" b="0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9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917CE" w14:textId="7D251B34" w:rsidR="00A65070" w:rsidRPr="00A65070" w:rsidRDefault="009C2104">
      <w:pPr>
        <w:rPr>
          <w:b/>
          <w:bCs/>
        </w:rPr>
      </w:pPr>
      <w:r>
        <w:rPr>
          <w:b/>
          <w:bCs/>
        </w:rPr>
        <w:t xml:space="preserve">8. </w:t>
      </w:r>
      <w:r w:rsidR="00A65070" w:rsidRPr="00A65070">
        <w:rPr>
          <w:b/>
          <w:bCs/>
        </w:rPr>
        <w:t>Records inserted on MongoDB Atlas DB</w:t>
      </w:r>
      <w:r w:rsidR="00583AE9">
        <w:rPr>
          <w:b/>
          <w:bCs/>
        </w:rPr>
        <w:t xml:space="preserve"> for area </w:t>
      </w:r>
      <w:proofErr w:type="spellStart"/>
      <w:r w:rsidR="00583AE9">
        <w:rPr>
          <w:b/>
          <w:bCs/>
        </w:rPr>
        <w:t>boudary</w:t>
      </w:r>
      <w:proofErr w:type="spellEnd"/>
    </w:p>
    <w:p w14:paraId="1834F646" w14:textId="299F3BC1" w:rsidR="006803F7" w:rsidRDefault="001F5A91">
      <w:r>
        <w:rPr>
          <w:noProof/>
        </w:rPr>
        <w:drawing>
          <wp:inline distT="0" distB="0" distL="0" distR="0" wp14:anchorId="3CF5A963" wp14:editId="7907AE41">
            <wp:extent cx="5943600" cy="3074035"/>
            <wp:effectExtent l="0" t="0" r="0" b="0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4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41FF9" w14:textId="6B0B6A85" w:rsidR="00A65070" w:rsidRDefault="00A65070"/>
    <w:p w14:paraId="30027311" w14:textId="3CE04F2F" w:rsidR="00A65070" w:rsidRPr="003126C0" w:rsidRDefault="003126C0">
      <w:pPr>
        <w:rPr>
          <w:b/>
          <w:bCs/>
        </w:rPr>
      </w:pPr>
      <w:r w:rsidRPr="003126C0">
        <w:rPr>
          <w:b/>
          <w:bCs/>
        </w:rPr>
        <w:t xml:space="preserve">9. </w:t>
      </w:r>
      <w:r w:rsidR="00A65070" w:rsidRPr="003126C0">
        <w:rPr>
          <w:b/>
          <w:bCs/>
        </w:rPr>
        <w:t>Bulk users added from a csv file</w:t>
      </w:r>
    </w:p>
    <w:p w14:paraId="0898EAFC" w14:textId="7F024ABB" w:rsidR="00A65070" w:rsidRDefault="0045037E">
      <w:r>
        <w:rPr>
          <w:noProof/>
        </w:rPr>
        <w:lastRenderedPageBreak/>
        <w:drawing>
          <wp:inline distT="0" distB="0" distL="0" distR="0" wp14:anchorId="310B3A7F" wp14:editId="1F8BBE22">
            <wp:extent cx="5943600" cy="3105785"/>
            <wp:effectExtent l="0" t="0" r="0" b="0"/>
            <wp:docPr id="9" name="Picture 9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, Word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F9E8E3" w14:textId="2F68172B" w:rsidR="00275D1E" w:rsidRDefault="00275D1E"/>
    <w:p w14:paraId="474DAA22" w14:textId="4EAB17DE" w:rsidR="00275D1E" w:rsidRPr="00334730" w:rsidRDefault="003126C0">
      <w:pPr>
        <w:rPr>
          <w:b/>
          <w:bCs/>
        </w:rPr>
      </w:pPr>
      <w:r>
        <w:rPr>
          <w:b/>
          <w:bCs/>
        </w:rPr>
        <w:t xml:space="preserve">10. </w:t>
      </w:r>
      <w:r w:rsidR="00275D1E" w:rsidRPr="00334730">
        <w:rPr>
          <w:b/>
          <w:bCs/>
        </w:rPr>
        <w:t>Resisted List of Taxis</w:t>
      </w:r>
      <w:r w:rsidR="00994BDE" w:rsidRPr="00334730">
        <w:rPr>
          <w:b/>
          <w:bCs/>
        </w:rPr>
        <w:t xml:space="preserve"> </w:t>
      </w:r>
      <w:r w:rsidR="00334730">
        <w:rPr>
          <w:b/>
          <w:bCs/>
        </w:rPr>
        <w:t>(from csv bulk add</w:t>
      </w:r>
      <w:r w:rsidR="009D7637">
        <w:rPr>
          <w:b/>
          <w:bCs/>
        </w:rPr>
        <w:t xml:space="preserve"> for </w:t>
      </w:r>
      <w:r w:rsidR="0006039C">
        <w:rPr>
          <w:b/>
          <w:bCs/>
        </w:rPr>
        <w:t>demo)</w:t>
      </w:r>
    </w:p>
    <w:p w14:paraId="21F9A2CA" w14:textId="4CAE7688" w:rsidR="00994BDE" w:rsidRDefault="00994BDE">
      <w:r>
        <w:rPr>
          <w:noProof/>
        </w:rPr>
        <w:drawing>
          <wp:inline distT="0" distB="0" distL="0" distR="0" wp14:anchorId="0D7B6DDF" wp14:editId="74C1F8D2">
            <wp:extent cx="5943600" cy="3284855"/>
            <wp:effectExtent l="0" t="0" r="0" b="0"/>
            <wp:docPr id="11" name="Picture 11" descr="Graphical user interface, application, table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, table, Word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4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60EAE" w14:textId="6F6E09CA" w:rsidR="00933942" w:rsidRDefault="00933942"/>
    <w:p w14:paraId="6B7A8FC1" w14:textId="370D18F1" w:rsidR="00933942" w:rsidRDefault="0006039C">
      <w:pPr>
        <w:rPr>
          <w:b/>
          <w:bCs/>
        </w:rPr>
      </w:pPr>
      <w:r>
        <w:rPr>
          <w:b/>
          <w:bCs/>
        </w:rPr>
        <w:t xml:space="preserve">11. </w:t>
      </w:r>
      <w:r w:rsidR="00933942" w:rsidRPr="00DA54E9">
        <w:rPr>
          <w:b/>
          <w:bCs/>
        </w:rPr>
        <w:t>User Register Form</w:t>
      </w:r>
    </w:p>
    <w:p w14:paraId="5B0A9EE3" w14:textId="147AE687" w:rsidR="003E0B76" w:rsidRDefault="003E0B76">
      <w:pPr>
        <w:rPr>
          <w:b/>
          <w:bCs/>
        </w:rPr>
      </w:pPr>
      <w:r w:rsidRPr="003E0B76">
        <w:rPr>
          <w:b/>
          <w:bCs/>
          <w:noProof/>
        </w:rPr>
        <w:lastRenderedPageBreak/>
        <w:drawing>
          <wp:inline distT="0" distB="0" distL="0" distR="0" wp14:anchorId="54376E8F" wp14:editId="55A84AE7">
            <wp:extent cx="5943600" cy="2891155"/>
            <wp:effectExtent l="0" t="0" r="0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EA78D9" w14:textId="31F727AF" w:rsidR="000557E7" w:rsidRPr="00DA54E9" w:rsidRDefault="00EC123F">
      <w:pPr>
        <w:rPr>
          <w:b/>
          <w:bCs/>
        </w:rPr>
      </w:pPr>
      <w:r>
        <w:rPr>
          <w:b/>
          <w:bCs/>
        </w:rPr>
        <w:t xml:space="preserve">12. </w:t>
      </w:r>
      <w:r w:rsidR="000557E7">
        <w:rPr>
          <w:b/>
          <w:bCs/>
        </w:rPr>
        <w:t>API Response from UI</w:t>
      </w:r>
      <w:r w:rsidR="004309BC">
        <w:rPr>
          <w:b/>
          <w:bCs/>
        </w:rPr>
        <w:t xml:space="preserve"> </w:t>
      </w:r>
      <w:r w:rsidR="00702EC3">
        <w:rPr>
          <w:b/>
          <w:bCs/>
        </w:rPr>
        <w:t>confirmation</w:t>
      </w:r>
    </w:p>
    <w:p w14:paraId="409C7BC7" w14:textId="2ABBECF8" w:rsidR="00933942" w:rsidRDefault="00DA54E9">
      <w:r>
        <w:rPr>
          <w:noProof/>
        </w:rPr>
        <w:drawing>
          <wp:inline distT="0" distB="0" distL="0" distR="0" wp14:anchorId="2BE8335C" wp14:editId="15F6FDE9">
            <wp:extent cx="5943600" cy="3113405"/>
            <wp:effectExtent l="0" t="0" r="0" b="0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3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EB299" w14:textId="43076F4B" w:rsidR="00702EC3" w:rsidRPr="00D17A72" w:rsidRDefault="00366557">
      <w:pPr>
        <w:rPr>
          <w:b/>
          <w:bCs/>
        </w:rPr>
      </w:pPr>
      <w:r w:rsidRPr="00D17A72">
        <w:rPr>
          <w:b/>
          <w:bCs/>
        </w:rPr>
        <w:t xml:space="preserve">13. </w:t>
      </w:r>
      <w:r w:rsidR="00E20D2A" w:rsidRPr="00D17A72">
        <w:rPr>
          <w:b/>
          <w:bCs/>
        </w:rPr>
        <w:t xml:space="preserve">Retuned user from </w:t>
      </w:r>
      <w:proofErr w:type="spellStart"/>
      <w:r w:rsidR="00E20D2A" w:rsidRPr="00D17A72">
        <w:rPr>
          <w:b/>
          <w:bCs/>
        </w:rPr>
        <w:t>db</w:t>
      </w:r>
      <w:proofErr w:type="spellEnd"/>
      <w:r w:rsidR="00E20D2A" w:rsidRPr="00D17A72">
        <w:rPr>
          <w:b/>
          <w:bCs/>
        </w:rPr>
        <w:t xml:space="preserve"> shown from UI</w:t>
      </w:r>
    </w:p>
    <w:p w14:paraId="7DAA2B10" w14:textId="26FECBD8" w:rsidR="00E20D2A" w:rsidRDefault="00650CB4">
      <w:r>
        <w:rPr>
          <w:noProof/>
        </w:rPr>
        <w:lastRenderedPageBreak/>
        <w:drawing>
          <wp:inline distT="0" distB="0" distL="0" distR="0" wp14:anchorId="17DEDAD6" wp14:editId="634B9CB1">
            <wp:extent cx="5943600" cy="2694940"/>
            <wp:effectExtent l="0" t="0" r="0" b="0"/>
            <wp:docPr id="15" name="Picture 1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4FD29" w14:textId="77777777" w:rsidR="00E20D2A" w:rsidRDefault="00E20D2A"/>
    <w:p w14:paraId="7806880C" w14:textId="239C1C85" w:rsidR="00334730" w:rsidRDefault="00D17A72">
      <w:pPr>
        <w:rPr>
          <w:b/>
          <w:bCs/>
        </w:rPr>
      </w:pPr>
      <w:r>
        <w:rPr>
          <w:b/>
          <w:bCs/>
        </w:rPr>
        <w:t xml:space="preserve">14. </w:t>
      </w:r>
      <w:r w:rsidR="000D37CD" w:rsidRPr="000D37CD">
        <w:rPr>
          <w:b/>
          <w:bCs/>
        </w:rPr>
        <w:t>Taxi Registration Form</w:t>
      </w:r>
    </w:p>
    <w:p w14:paraId="5FEEB8A6" w14:textId="642E96A3" w:rsidR="009C3AF4" w:rsidRDefault="009C3AF4">
      <w:pPr>
        <w:rPr>
          <w:b/>
          <w:bCs/>
        </w:rPr>
      </w:pPr>
    </w:p>
    <w:p w14:paraId="6A55DF5A" w14:textId="499F5E88" w:rsidR="009C3AF4" w:rsidRDefault="00EA0D33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A46D88F" wp14:editId="569CA6CC">
            <wp:extent cx="5943600" cy="1920240"/>
            <wp:effectExtent l="0" t="0" r="0" b="3810"/>
            <wp:docPr id="17" name="Picture 17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, Word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A70D6" w14:textId="7FC764A8" w:rsidR="00CF791B" w:rsidRDefault="00CF791B">
      <w:pPr>
        <w:rPr>
          <w:b/>
          <w:bCs/>
        </w:rPr>
      </w:pPr>
    </w:p>
    <w:p w14:paraId="1F6D739A" w14:textId="0B863C99" w:rsidR="00CF791B" w:rsidRDefault="00C13DD9">
      <w:pPr>
        <w:rPr>
          <w:b/>
          <w:bCs/>
        </w:rPr>
      </w:pPr>
      <w:r>
        <w:rPr>
          <w:b/>
          <w:bCs/>
        </w:rPr>
        <w:t xml:space="preserve">15. </w:t>
      </w:r>
      <w:r w:rsidR="00D02BF5">
        <w:rPr>
          <w:b/>
          <w:bCs/>
        </w:rPr>
        <w:t>Confirmation</w:t>
      </w:r>
      <w:r w:rsidR="00CF791B">
        <w:rPr>
          <w:b/>
          <w:bCs/>
        </w:rPr>
        <w:t xml:space="preserve"> Message</w:t>
      </w:r>
      <w:r w:rsidR="00D02BF5">
        <w:rPr>
          <w:b/>
          <w:bCs/>
        </w:rPr>
        <w:t xml:space="preserve"> for Taxi Registration</w:t>
      </w:r>
    </w:p>
    <w:p w14:paraId="11F2572A" w14:textId="77389408" w:rsidR="00CF791B" w:rsidRDefault="00CE3CEE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1297780A" wp14:editId="4D314BDF">
            <wp:extent cx="5943600" cy="2271395"/>
            <wp:effectExtent l="0" t="0" r="0" b="0"/>
            <wp:docPr id="19" name="Picture 1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71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3F7EF" w14:textId="528E8508" w:rsidR="00CE3CEE" w:rsidRDefault="00EC7807">
      <w:pPr>
        <w:rPr>
          <w:b/>
          <w:bCs/>
        </w:rPr>
      </w:pPr>
      <w:r>
        <w:rPr>
          <w:b/>
          <w:bCs/>
        </w:rPr>
        <w:t xml:space="preserve">16. </w:t>
      </w:r>
      <w:r w:rsidR="00CE3CEE">
        <w:rPr>
          <w:b/>
          <w:bCs/>
        </w:rPr>
        <w:t>Successful Ta</w:t>
      </w:r>
      <w:r w:rsidR="008A576A">
        <w:rPr>
          <w:b/>
          <w:bCs/>
        </w:rPr>
        <w:t>x</w:t>
      </w:r>
      <w:r w:rsidR="00CE3CEE">
        <w:rPr>
          <w:b/>
          <w:bCs/>
        </w:rPr>
        <w:t xml:space="preserve">i Booking </w:t>
      </w:r>
      <w:r w:rsidR="008A576A">
        <w:rPr>
          <w:b/>
          <w:bCs/>
        </w:rPr>
        <w:t>message</w:t>
      </w:r>
    </w:p>
    <w:p w14:paraId="3DE516A7" w14:textId="65AAC084" w:rsidR="000D37CD" w:rsidRPr="000D37CD" w:rsidRDefault="009C3AF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62A87473" wp14:editId="260D796D">
            <wp:extent cx="5943600" cy="3284220"/>
            <wp:effectExtent l="0" t="0" r="0" b="0"/>
            <wp:docPr id="16" name="Picture 16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able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4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1C85F" w14:textId="0CEDF9AC" w:rsidR="000D37CD" w:rsidRDefault="000D37CD"/>
    <w:p w14:paraId="208FF6E8" w14:textId="4DFFD754" w:rsidR="006C127A" w:rsidRDefault="006C127A"/>
    <w:p w14:paraId="6AF4A26E" w14:textId="1DC41A88" w:rsidR="006C127A" w:rsidRPr="00270228" w:rsidRDefault="00270228">
      <w:pPr>
        <w:rPr>
          <w:b/>
          <w:bCs/>
        </w:rPr>
      </w:pPr>
      <w:r w:rsidRPr="00270228">
        <w:rPr>
          <w:b/>
          <w:bCs/>
        </w:rPr>
        <w:t xml:space="preserve">17. </w:t>
      </w:r>
      <w:r w:rsidR="006C127A" w:rsidRPr="00270228">
        <w:rPr>
          <w:b/>
          <w:bCs/>
        </w:rPr>
        <w:t>Taxi Simulation Data:</w:t>
      </w:r>
    </w:p>
    <w:p w14:paraId="3BB7119E" w14:textId="3CF56E71" w:rsidR="006C127A" w:rsidRDefault="00A46736">
      <w:r>
        <w:rPr>
          <w:noProof/>
        </w:rPr>
        <w:lastRenderedPageBreak/>
        <w:drawing>
          <wp:inline distT="0" distB="0" distL="0" distR="0" wp14:anchorId="5120F909" wp14:editId="24D94B3E">
            <wp:extent cx="5943600" cy="3218815"/>
            <wp:effectExtent l="0" t="0" r="0" b="635"/>
            <wp:docPr id="20" name="Picture 20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application, table, Excel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8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AB2D4" w14:textId="7FCB3751" w:rsidR="00E020B3" w:rsidRDefault="00E020B3"/>
    <w:p w14:paraId="3216297E" w14:textId="7A4E150E" w:rsidR="00E020B3" w:rsidRPr="00FC0FAD" w:rsidRDefault="00270228">
      <w:pPr>
        <w:rPr>
          <w:b/>
          <w:bCs/>
        </w:rPr>
      </w:pPr>
      <w:r>
        <w:rPr>
          <w:b/>
          <w:bCs/>
        </w:rPr>
        <w:t xml:space="preserve">18. </w:t>
      </w:r>
      <w:r w:rsidR="00E020B3" w:rsidRPr="00FC0FAD">
        <w:rPr>
          <w:b/>
          <w:bCs/>
        </w:rPr>
        <w:t>Taxis Simulated Location Data published for 5 mins</w:t>
      </w:r>
    </w:p>
    <w:p w14:paraId="6D596F13" w14:textId="2223A310" w:rsidR="00E020B3" w:rsidRDefault="00C22AAD">
      <w:r>
        <w:rPr>
          <w:noProof/>
        </w:rPr>
        <w:drawing>
          <wp:inline distT="0" distB="0" distL="0" distR="0" wp14:anchorId="7D5C152F" wp14:editId="320C1EC7">
            <wp:extent cx="5943600" cy="3097530"/>
            <wp:effectExtent l="0" t="0" r="0" b="7620"/>
            <wp:docPr id="21" name="Picture 21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application, Word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363FE" w14:textId="6A8FF68A" w:rsidR="00FC0FAD" w:rsidRDefault="00FC0FAD"/>
    <w:p w14:paraId="2FF20239" w14:textId="633C9A51" w:rsidR="00FC0FAD" w:rsidRDefault="00270228">
      <w:pPr>
        <w:rPr>
          <w:b/>
          <w:bCs/>
        </w:rPr>
      </w:pPr>
      <w:r>
        <w:rPr>
          <w:b/>
          <w:bCs/>
        </w:rPr>
        <w:t>19.</w:t>
      </w:r>
      <w:r w:rsidR="00FC0FAD" w:rsidRPr="00FC0FAD">
        <w:rPr>
          <w:b/>
          <w:bCs/>
        </w:rPr>
        <w:t>Get the Nearest Taxi for User</w:t>
      </w:r>
    </w:p>
    <w:p w14:paraId="1E7978A6" w14:textId="317D2818" w:rsidR="00FC0FAD" w:rsidRPr="00FC0FAD" w:rsidRDefault="00FC0FAD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2977E2CF" wp14:editId="6BB7BF3F">
            <wp:extent cx="5943600" cy="3199130"/>
            <wp:effectExtent l="0" t="0" r="0" b="1270"/>
            <wp:docPr id="22" name="Picture 22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application, Word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3D17C" w14:textId="1F946DD1" w:rsidR="00FC0FAD" w:rsidRDefault="00FC0FAD"/>
    <w:p w14:paraId="1C45B6AE" w14:textId="209CFF92" w:rsidR="00B32347" w:rsidRPr="00771F58" w:rsidRDefault="0048385D">
      <w:pPr>
        <w:rPr>
          <w:b/>
          <w:bCs/>
        </w:rPr>
      </w:pPr>
      <w:r>
        <w:rPr>
          <w:b/>
          <w:bCs/>
        </w:rPr>
        <w:t xml:space="preserve">20. </w:t>
      </w:r>
      <w:r w:rsidR="00B32347" w:rsidRPr="00771F58">
        <w:rPr>
          <w:b/>
          <w:bCs/>
        </w:rPr>
        <w:t>Show Conformed Bookings</w:t>
      </w:r>
    </w:p>
    <w:p w14:paraId="2C598004" w14:textId="21B77EAF" w:rsidR="00B32347" w:rsidRDefault="00771F58">
      <w:r>
        <w:rPr>
          <w:noProof/>
        </w:rPr>
        <w:drawing>
          <wp:inline distT="0" distB="0" distL="0" distR="0" wp14:anchorId="66C59B62" wp14:editId="219D1190">
            <wp:extent cx="5943600" cy="2412365"/>
            <wp:effectExtent l="0" t="0" r="0" b="6985"/>
            <wp:docPr id="23" name="Picture 2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application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2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3C0FD" w14:textId="348F7357" w:rsidR="00771F58" w:rsidRDefault="00771F58"/>
    <w:p w14:paraId="7E48AABE" w14:textId="2B09C583" w:rsidR="00771F58" w:rsidRDefault="00480F71">
      <w:pPr>
        <w:rPr>
          <w:b/>
          <w:bCs/>
        </w:rPr>
      </w:pPr>
      <w:r>
        <w:rPr>
          <w:b/>
          <w:bCs/>
        </w:rPr>
        <w:t xml:space="preserve">21. </w:t>
      </w:r>
      <w:r w:rsidR="00771F58" w:rsidRPr="00771F58">
        <w:rPr>
          <w:b/>
          <w:bCs/>
        </w:rPr>
        <w:t xml:space="preserve">Show Simulated Lat Long Data </w:t>
      </w:r>
      <w:r w:rsidR="00744FCF" w:rsidRPr="00771F58">
        <w:rPr>
          <w:b/>
          <w:bCs/>
        </w:rPr>
        <w:t>for Users</w:t>
      </w:r>
      <w:r w:rsidR="00771F58" w:rsidRPr="00771F58">
        <w:rPr>
          <w:b/>
          <w:bCs/>
        </w:rPr>
        <w:t xml:space="preserve"> , Taxis and Nearest Taxis from Mongo DB ATLAS</w:t>
      </w:r>
      <w:r w:rsidR="00084BF9">
        <w:rPr>
          <w:b/>
          <w:bCs/>
        </w:rPr>
        <w:t>(Real time Map View)</w:t>
      </w:r>
    </w:p>
    <w:p w14:paraId="5A54A891" w14:textId="223A980E" w:rsidR="00771F58" w:rsidRDefault="00771F58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478AB733" wp14:editId="29E4F3C2">
            <wp:extent cx="5943600" cy="3071495"/>
            <wp:effectExtent l="0" t="0" r="0" b="0"/>
            <wp:docPr id="24" name="Picture 2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application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812F3" w14:textId="2E2BC128" w:rsidR="00B97105" w:rsidRDefault="00B97105">
      <w:pPr>
        <w:rPr>
          <w:b/>
          <w:bCs/>
        </w:rPr>
      </w:pPr>
    </w:p>
    <w:p w14:paraId="5F9DDCF1" w14:textId="5C342315" w:rsidR="00B97105" w:rsidRDefault="00B97105">
      <w:pPr>
        <w:rPr>
          <w:b/>
          <w:bCs/>
        </w:rPr>
      </w:pPr>
      <w:r>
        <w:rPr>
          <w:b/>
          <w:bCs/>
        </w:rPr>
        <w:t xml:space="preserve">AWS </w:t>
      </w:r>
      <w:proofErr w:type="spellStart"/>
      <w:r>
        <w:rPr>
          <w:b/>
          <w:bCs/>
        </w:rPr>
        <w:t>SNS</w:t>
      </w:r>
      <w:proofErr w:type="spellEnd"/>
      <w:r>
        <w:rPr>
          <w:b/>
          <w:bCs/>
        </w:rPr>
        <w:t xml:space="preserve"> Email notification for confirmed Taxi Booking </w:t>
      </w:r>
      <w:r w:rsidR="00E21708">
        <w:rPr>
          <w:b/>
          <w:bCs/>
        </w:rPr>
        <w:t>(Advanced</w:t>
      </w:r>
      <w:r>
        <w:rPr>
          <w:b/>
          <w:bCs/>
        </w:rPr>
        <w:t xml:space="preserve"> feature list)</w:t>
      </w:r>
    </w:p>
    <w:p w14:paraId="3CE729A0" w14:textId="594232CC" w:rsidR="00B97105" w:rsidRPr="00771F58" w:rsidRDefault="00951770">
      <w:pPr>
        <w:rPr>
          <w:b/>
          <w:bCs/>
        </w:rPr>
      </w:pPr>
      <w:r w:rsidRPr="00951770">
        <w:rPr>
          <w:b/>
          <w:bCs/>
        </w:rPr>
        <w:drawing>
          <wp:inline distT="0" distB="0" distL="0" distR="0" wp14:anchorId="5BA39CFE" wp14:editId="312593C5">
            <wp:extent cx="5943600" cy="209169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97105" w:rsidRPr="00771F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GIhNzc0MjI0tzSyUdpeDU4uLM/DyQAuNaAESUFjUsAAAA"/>
  </w:docVars>
  <w:rsids>
    <w:rsidRoot w:val="00F14314"/>
    <w:rsid w:val="000557E7"/>
    <w:rsid w:val="0006039C"/>
    <w:rsid w:val="00071E45"/>
    <w:rsid w:val="00084BF9"/>
    <w:rsid w:val="000A3C44"/>
    <w:rsid w:val="000D37CD"/>
    <w:rsid w:val="001F5A91"/>
    <w:rsid w:val="00270228"/>
    <w:rsid w:val="00275D1E"/>
    <w:rsid w:val="002E5B84"/>
    <w:rsid w:val="003126C0"/>
    <w:rsid w:val="00334730"/>
    <w:rsid w:val="00366557"/>
    <w:rsid w:val="003E0B76"/>
    <w:rsid w:val="004309BC"/>
    <w:rsid w:val="0045037E"/>
    <w:rsid w:val="00480F71"/>
    <w:rsid w:val="0048385D"/>
    <w:rsid w:val="00551460"/>
    <w:rsid w:val="00583AE9"/>
    <w:rsid w:val="00650CB4"/>
    <w:rsid w:val="006803F7"/>
    <w:rsid w:val="006A136A"/>
    <w:rsid w:val="006C127A"/>
    <w:rsid w:val="00702EC3"/>
    <w:rsid w:val="00744FCF"/>
    <w:rsid w:val="00771F58"/>
    <w:rsid w:val="00781A62"/>
    <w:rsid w:val="00805424"/>
    <w:rsid w:val="008A576A"/>
    <w:rsid w:val="00933942"/>
    <w:rsid w:val="00951770"/>
    <w:rsid w:val="00994BDE"/>
    <w:rsid w:val="009C2104"/>
    <w:rsid w:val="009C3AF4"/>
    <w:rsid w:val="009D7637"/>
    <w:rsid w:val="00A13A9D"/>
    <w:rsid w:val="00A46736"/>
    <w:rsid w:val="00A65070"/>
    <w:rsid w:val="00A84E4D"/>
    <w:rsid w:val="00AE2828"/>
    <w:rsid w:val="00AE49E7"/>
    <w:rsid w:val="00B32347"/>
    <w:rsid w:val="00B97105"/>
    <w:rsid w:val="00C13DD9"/>
    <w:rsid w:val="00C22AAD"/>
    <w:rsid w:val="00CE3CEE"/>
    <w:rsid w:val="00CF72FB"/>
    <w:rsid w:val="00CF791B"/>
    <w:rsid w:val="00D02BF5"/>
    <w:rsid w:val="00D17A72"/>
    <w:rsid w:val="00DA54E9"/>
    <w:rsid w:val="00E020B3"/>
    <w:rsid w:val="00E20D2A"/>
    <w:rsid w:val="00E21708"/>
    <w:rsid w:val="00E51951"/>
    <w:rsid w:val="00E71CC8"/>
    <w:rsid w:val="00EA0D33"/>
    <w:rsid w:val="00EC123F"/>
    <w:rsid w:val="00EC7807"/>
    <w:rsid w:val="00ED3576"/>
    <w:rsid w:val="00F14314"/>
    <w:rsid w:val="00F47692"/>
    <w:rsid w:val="00FC0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A50D59"/>
  <w15:chartTrackingRefBased/>
  <w15:docId w15:val="{4A7204F0-6947-4783-A441-81FE1F784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1</Pages>
  <Words>154</Words>
  <Characters>88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atherford</Company>
  <LinksUpToDate>false</LinksUpToDate>
  <CharactersWithSpaces>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gde, Prasanna</dc:creator>
  <cp:keywords/>
  <dc:description/>
  <cp:lastModifiedBy>Hegde, Prasanna</cp:lastModifiedBy>
  <cp:revision>63</cp:revision>
  <dcterms:created xsi:type="dcterms:W3CDTF">2022-05-06T17:53:00Z</dcterms:created>
  <dcterms:modified xsi:type="dcterms:W3CDTF">2022-05-07T12:12:00Z</dcterms:modified>
</cp:coreProperties>
</file>